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ysicist</w:t>
      </w:r>
      <w:r>
        <w:t xml:space="preserve"> </w:t>
      </w:r>
      <w:r>
        <w:t xml:space="preserve">in</w:t>
      </w:r>
      <w:r>
        <w:t xml:space="preserve"> </w:t>
      </w:r>
      <w:r>
        <w:t xml:space="preserve">Netherlands</w:t>
      </w:r>
      <w:r>
        <w:t xml:space="preserve"> </w:t>
      </w:r>
      <w:r>
        <w:t xml:space="preserve">Amsterdam</w:t>
      </w:r>
    </w:p>
    <w:bookmarkStart w:id="25" w:name="cover-letter"/>
    <w:p>
      <w:pPr>
        <w:pStyle w:val="Heading1"/>
      </w:pPr>
      <w:r>
        <w:t xml:space="preserve">Cover Letter</w:t>
      </w:r>
    </w:p>
    <w:p>
      <w:pPr>
        <w:pStyle w:val="FirstParagraph"/>
      </w:pPr>
      <w:r>
        <w:rPr>
          <w:bCs/>
          <w:b/>
        </w:rPr>
        <w:t xml:space="preserve">Dear [Hiring Manager's Name],</w:t>
      </w:r>
    </w:p>
    <w:p>
      <w:pPr>
        <w:pStyle w:val="BodyText"/>
      </w:pPr>
      <w:r>
        <w:t xml:space="preserve">As a dedicated Physicist with a profound passion for advancing scientific understanding and innovation, I am writing to express my enthusiasm for the opportunity to contribute to your esteemed institution in the Netherlands Amsterdam. The Netherlands has long been a beacon of cutting-edge research, and Amsterdam’s dynamic academic and industrial landscape offers an unparalleled environment for physicists like myself to thrive. This cover letter outlines my qualifications, research experience, and why I am particularly drawn to pursuing a career as a Physicist in this vibrant city.</w:t>
      </w:r>
    </w:p>
    <w:bookmarkStart w:id="20" w:name="why-the-netherlands-amsterdam"/>
    <w:p>
      <w:pPr>
        <w:pStyle w:val="Heading2"/>
      </w:pPr>
      <w:r>
        <w:t xml:space="preserve">Why the Netherlands Amsterdam?</w:t>
      </w:r>
    </w:p>
    <w:p>
      <w:pPr>
        <w:pStyle w:val="FirstParagraph"/>
      </w:pPr>
      <w:r>
        <w:t xml:space="preserve">The Netherlands is renowned for its world-class research institutions, such as the Royal Netherlands Academy of Arts and Sciences (KNAW), the National Institute for Subatomic Physics (Nikhef), and prestigious universities like Leiden University, Delft University of Technology, and Vrije Universiteit Amsterdam. These organizations are at the forefront of breakthroughs in quantum physics, particle physics, astrophysics, and materials science. Amsterdam itself is a hub of intellectual exchange, with its cosmopolitan culture and collaborative spirit fostering interdisciplinary innovation. As a Physicist committed to pushing the boundaries of knowledge, I am eager to contribute to this legacy while immersing myself in the unique opportunities that the Netherlands offers.</w:t>
      </w:r>
    </w:p>
    <w:bookmarkEnd w:id="20"/>
    <w:bookmarkStart w:id="21" w:name="my-background-as-a-physicist"/>
    <w:p>
      <w:pPr>
        <w:pStyle w:val="Heading2"/>
      </w:pPr>
      <w:r>
        <w:t xml:space="preserve">My Background as a Physicist</w:t>
      </w:r>
    </w:p>
    <w:p>
      <w:pPr>
        <w:pStyle w:val="FirstParagraph"/>
      </w:pPr>
      <w:r>
        <w:t xml:space="preserve">With a [Your Degree, e.g., PhD in Physics] from [Your University], I have developed expertise in [specific areas of physics, e.g., quantum mechanics, condensed matter physics, or high-energy particle physics]. My research has focused on [mention specific projects or discoveries], where I utilized advanced computational modeling and experimental techniques to analyze complex phenomena. For example, my work on [specific project] at [Your Institution] led to the publication of [number] peer-reviewed articles in journals such as</w:t>
      </w:r>
      <w:r>
        <w:t xml:space="preserve"> </w:t>
      </w:r>
      <w:r>
        <w:rPr>
          <w:iCs/>
          <w:i/>
        </w:rPr>
        <w:t xml:space="preserve">Physical Review Letters</w:t>
      </w:r>
      <w:r>
        <w:t xml:space="preserve"> </w:t>
      </w:r>
      <w:r>
        <w:t xml:space="preserve">and</w:t>
      </w:r>
      <w:r>
        <w:t xml:space="preserve"> </w:t>
      </w:r>
      <w:r>
        <w:rPr>
          <w:iCs/>
          <w:i/>
        </w:rPr>
        <w:t xml:space="preserve">Nature Physics</w:t>
      </w:r>
      <w:r>
        <w:t xml:space="preserve">, demonstrating my ability to produce high-impact research.</w:t>
      </w:r>
    </w:p>
    <w:p>
      <w:pPr>
        <w:pStyle w:val="BodyText"/>
      </w:pPr>
      <w:r>
        <w:t xml:space="preserve">In addition to my academic achievements, I have collaborated with international teams on projects funded by organizations like the European Research Council (ERC) and the Netherlands Organisation for Scientific Research (NWO). These experiences have honed my ability to work in multicultural environments, communicate scientific findings effectively, and adapt to evolving research challenges. My technical skills include [list relevant tools or software, e.g., Python, MATLAB, data analysis frameworks], as well as hands-on experience with [equipment or methodologies specific to your field].</w:t>
      </w:r>
    </w:p>
    <w:bookmarkEnd w:id="21"/>
    <w:bookmarkStart w:id="22" w:name="alignment-with-the-role-and-institution"/>
    <w:p>
      <w:pPr>
        <w:pStyle w:val="Heading2"/>
      </w:pPr>
      <w:r>
        <w:t xml:space="preserve">Alignment with the Role and Institution</w:t>
      </w:r>
    </w:p>
    <w:p>
      <w:pPr>
        <w:pStyle w:val="FirstParagraph"/>
      </w:pPr>
      <w:r>
        <w:t xml:space="preserve">What excites me most about the opportunity to work in Netherlands Amsterdam is the chance to collaborate with leading researchers who share a commitment to tackling global challenges through physics. Whether it’s exploring renewable energy solutions, advancing quantum computing, or unraveling the mysteries of dark matter, I am eager to contribute my skills and creativity to projects that align with your institution’s mission. The Netherlands’ emphasis on sustainability and innovation resonates deeply with my own values as a scientist.</w:t>
      </w:r>
    </w:p>
    <w:p>
      <w:pPr>
        <w:pStyle w:val="BodyText"/>
      </w:pPr>
      <w:r>
        <w:t xml:space="preserve">For instance, I have closely followed the work of [specific research group or institution in Amsterdam], particularly their groundbreaking studies on [specific topic]. I am inspired by their approach to combining theoretical rigor with practical applications, and I would be honored to contribute my expertise to similar initiatives. My ability to bridge theoretical concepts with experimental validation, coupled with my proficiency in interdisciplinary collaboration, positions me as a strong candidate for this role.</w:t>
      </w:r>
    </w:p>
    <w:bookmarkEnd w:id="22"/>
    <w:bookmarkStart w:id="23" w:name="why-i-am-the-right-fit"/>
    <w:p>
      <w:pPr>
        <w:pStyle w:val="Heading2"/>
      </w:pPr>
      <w:r>
        <w:t xml:space="preserve">Why I Am the Right Fit</w:t>
      </w:r>
    </w:p>
    <w:p>
      <w:pPr>
        <w:pStyle w:val="FirstParagraph"/>
      </w:pPr>
      <w:r>
        <w:t xml:space="preserve">What sets me apart as a Physicist is not only my technical expertise but also my passion for mentoring and fostering the next generation of scientists. During my time at [Your Institution], I mentored [number] graduate students and participated in outreach programs to engage young minds in STEM. In the Netherlands, I hope to continue this work, leveraging Amsterdam’s diverse community to promote science education and public engagement.</w:t>
      </w:r>
    </w:p>
    <w:p>
      <w:pPr>
        <w:pStyle w:val="BodyText"/>
      </w:pPr>
      <w:r>
        <w:t xml:space="preserve">Moreover, my adaptability and cultural openness make me well-suited for life in the Netherlands. Having [mention any relevant experience living or working abroad, if applicable], I am comfortable navigating new environments and contributing to a collaborative team. Amsterdam’s multicultural atmosphere, efficient infrastructure, and emphasis on work-life balance align perfectly with my personal and professional goals.</w:t>
      </w:r>
    </w:p>
    <w:bookmarkEnd w:id="23"/>
    <w:bookmarkStart w:id="24" w:name="looking-forward"/>
    <w:p>
      <w:pPr>
        <w:pStyle w:val="Heading2"/>
      </w:pPr>
      <w:r>
        <w:t xml:space="preserve">Looking Forward</w:t>
      </w:r>
    </w:p>
    <w:p>
      <w:pPr>
        <w:pStyle w:val="FirstParagraph"/>
      </w:pPr>
      <w:r>
        <w:t xml:space="preserve">I am particularly drawn to the Netherlands Amsterdam because of its unique blend of academic excellence, innovation, and quality of life. The city’s vibrant scientific community, combined with its rich cultural heritage, provides an ideal setting for a Physicist to grow both personally and professionally. I am eager to bring my expertise in [specific field] and my commitment to advancing scientific knowledge to your organization.</w:t>
      </w:r>
    </w:p>
    <w:p>
      <w:pPr>
        <w:pStyle w:val="BodyText"/>
      </w:pPr>
      <w:r>
        <w:t xml:space="preserve">Thank you for considering my application. I would welcome the opportunity to discuss how my background, skills, and vision align with your institution’s goals. Please feel free to contact me at [your phone number] or [your email address] at your earliest convenience. I look forward to the possibility of contributing to the exciting work being done in Netherlands Amsterdam as a Physicist.</w:t>
      </w:r>
    </w:p>
    <w:p>
      <w:pPr>
        <w:pStyle w:val="BodyText"/>
      </w:pPr>
      <w:r>
        <w:t xml:space="preserve">Sincerely,</w:t>
      </w:r>
      <w:r>
        <w:br/>
      </w:r>
      <w:r>
        <w:rPr>
          <w:bCs/>
          <w:b/>
        </w:rPr>
        <w:t xml:space="preserve">[Your Full Name]</w:t>
      </w:r>
      <w:r>
        <w:br/>
      </w:r>
      <w:r>
        <w:t xml:space="preserve">[Your Address, if desired]</w:t>
      </w:r>
      <w:r>
        <w:br/>
      </w:r>
      <w:r>
        <w:t xml:space="preserve">[Phone Number] | [Email Address] | [LinkedIn or Portfolio UR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ysicist in Netherlands Amsterdam</dc:title>
  <dc:creator/>
  <cp:keywords/>
  <dcterms:created xsi:type="dcterms:W3CDTF">2026-07-20T19:02:37Z</dcterms:created>
  <dcterms:modified xsi:type="dcterms:W3CDTF">2026-07-20T19:02:37Z</dcterms:modified>
</cp:coreProperties>
</file>

<file path=docProps/custom.xml><?xml version="1.0" encoding="utf-8"?>
<Properties xmlns="http://schemas.openxmlformats.org/officeDocument/2006/custom-properties" xmlns:vt="http://schemas.openxmlformats.org/officeDocument/2006/docPropsVTypes"/>
</file>